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2BBBA9" w14:textId="072BD0B4" w:rsidR="005E64BF" w:rsidRDefault="005E64BF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6F22BA2" wp14:editId="3B22046A">
                <wp:simplePos x="0" y="0"/>
                <wp:positionH relativeFrom="margin">
                  <wp:align>left</wp:align>
                </wp:positionH>
                <wp:positionV relativeFrom="paragraph">
                  <wp:posOffset>0</wp:posOffset>
                </wp:positionV>
                <wp:extent cx="3960000" cy="498764"/>
                <wp:effectExtent l="0" t="0" r="21590" b="1587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0000" cy="498764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8092118" w14:textId="4D1BBEAB" w:rsidR="005E64BF" w:rsidRPr="001A33EC" w:rsidRDefault="00675F2F" w:rsidP="005E64BF">
                            <w:pPr>
                              <w:jc w:val="center"/>
                              <w:rPr>
                                <w:rFonts w:ascii="Bahnschrift Light SemiCondensed" w:hAnsi="Bahnschrift Light SemiCondensed"/>
                                <w:b/>
                                <w:bCs/>
                                <w:sz w:val="56"/>
                                <w:szCs w:val="56"/>
                              </w:rPr>
                            </w:pPr>
                            <w:r w:rsidRPr="001A33EC">
                              <w:rPr>
                                <w:rFonts w:ascii="Bahnschrift Light SemiCondensed" w:hAnsi="Bahnschrift Light SemiCondensed"/>
                                <w:b/>
                                <w:bCs/>
                                <w:sz w:val="56"/>
                                <w:szCs w:val="56"/>
                              </w:rPr>
                              <w:t>I CAN DO EVER</w:t>
                            </w:r>
                            <w:r w:rsidR="00AC42C6" w:rsidRPr="001A33EC">
                              <w:rPr>
                                <w:rFonts w:ascii="Bahnschrift Light SemiCondensed" w:hAnsi="Bahnschrift Light SemiCondensed"/>
                                <w:b/>
                                <w:bCs/>
                                <w:sz w:val="56"/>
                                <w:szCs w:val="56"/>
                              </w:rPr>
                              <w:t>YTHING!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F22BA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0;width:311.8pt;height:39.25pt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" fillcolor="black [3213]" strokeweight=".5pt">
                <v:textbox>
                  <w:txbxContent>
                    <w:p w14:paraId="08092118" w14:textId="4D1BBEAB" w:rsidR="005E64BF" w:rsidRPr="001A33EC" w:rsidRDefault="00675F2F" w:rsidP="005E64BF">
                      <w:pPr>
                        <w:jc w:val="center"/>
                        <w:rPr>
                          <w:rFonts w:ascii="Bahnschrift Light SemiCondensed" w:hAnsi="Bahnschrift Light SemiCondensed"/>
                          <w:b/>
                          <w:bCs/>
                          <w:sz w:val="56"/>
                          <w:szCs w:val="56"/>
                        </w:rPr>
                      </w:pPr>
                      <w:r w:rsidRPr="001A33EC">
                        <w:rPr>
                          <w:rFonts w:ascii="Bahnschrift Light SemiCondensed" w:hAnsi="Bahnschrift Light SemiCondensed"/>
                          <w:b/>
                          <w:bCs/>
                          <w:sz w:val="56"/>
                          <w:szCs w:val="56"/>
                        </w:rPr>
                        <w:t>I CAN DO EVER</w:t>
                      </w:r>
                      <w:r w:rsidR="00AC42C6" w:rsidRPr="001A33EC">
                        <w:rPr>
                          <w:rFonts w:ascii="Bahnschrift Light SemiCondensed" w:hAnsi="Bahnschrift Light SemiCondensed"/>
                          <w:b/>
                          <w:bCs/>
                          <w:sz w:val="56"/>
                          <w:szCs w:val="56"/>
                        </w:rPr>
                        <w:t>YTHING!!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44C23E0" w14:textId="3E112E24" w:rsidR="005E64BF" w:rsidRDefault="005E64BF"/>
    <w:p w14:paraId="3423F751" w14:textId="62D3A8E7" w:rsidR="00103D26" w:rsidRDefault="00103D26"/>
    <w:p w14:paraId="735DEC57" w14:textId="77777777" w:rsidR="00103D26" w:rsidRDefault="00103D26"/>
    <w:p w14:paraId="6D0394E2" w14:textId="52B48BA4" w:rsidR="00103D26" w:rsidRDefault="00103D26">
      <w:r>
        <w:rPr>
          <w:noProof/>
        </w:rPr>
        <w:drawing>
          <wp:inline distT="0" distB="0" distL="0" distR="0" wp14:anchorId="2FD0F06C" wp14:editId="6C8733C4">
            <wp:extent cx="8627110" cy="4150360"/>
            <wp:effectExtent l="0" t="0" r="2540" b="2540"/>
            <wp:docPr id="5" name="Picture 5" descr="What are support vector machines? - Packt Hu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hat are support vector machines? - Packt Hub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27110" cy="4150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103D26" w:rsidSect="005E64BF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hnschrift Light SemiCondense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3F4180"/>
    <w:multiLevelType w:val="hybridMultilevel"/>
    <w:tmpl w:val="527605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xtDAzMbCwMDAwMTNR0lEKTi0uzszPAykwrAUAsUoWiSwAAAA="/>
  </w:docVars>
  <w:rsids>
    <w:rsidRoot w:val="005E64BF"/>
    <w:rsid w:val="000A0A2C"/>
    <w:rsid w:val="00103D26"/>
    <w:rsid w:val="00120378"/>
    <w:rsid w:val="001234BD"/>
    <w:rsid w:val="001A33EC"/>
    <w:rsid w:val="00435310"/>
    <w:rsid w:val="005E64BF"/>
    <w:rsid w:val="00675F2F"/>
    <w:rsid w:val="00774807"/>
    <w:rsid w:val="008068CA"/>
    <w:rsid w:val="009B2BD7"/>
    <w:rsid w:val="00AC42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18C378"/>
  <w15:chartTrackingRefBased/>
  <w15:docId w15:val="{E136FDBA-8B3D-4767-A022-44C1CBAAE3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64B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E64B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E20A0D-A81B-4939-918A-F6F6EA6008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1</Pages>
  <Words>1</Words>
  <Characters>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 Yoon Lee</dc:creator>
  <cp:keywords/>
  <dc:description/>
  <cp:lastModifiedBy>Se Yoon Lee</cp:lastModifiedBy>
  <cp:revision>5</cp:revision>
  <cp:lastPrinted>2020-11-09T18:54:00Z</cp:lastPrinted>
  <dcterms:created xsi:type="dcterms:W3CDTF">2020-11-09T18:03:00Z</dcterms:created>
  <dcterms:modified xsi:type="dcterms:W3CDTF">2020-11-09T1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